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бан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зрет-Алиевич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r>
        <w:drawing>
          <wp:inline>
            <wp:extent cx="5043637" cy="991402"/>
            <wp:effectExtent b="0" l="0" r="0" t="0"/>
            <wp:docPr descr="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r>
        <w:drawing>
          <wp:inline>
            <wp:extent cx="5014762" cy="4023360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r>
        <w:drawing>
          <wp:inline>
            <wp:extent cx="4995511" cy="837397"/>
            <wp:effectExtent b="0" l="0" r="0" t="0"/>
            <wp:docPr descr="Трансляция программы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программы</w:t>
      </w:r>
    </w:p>
    <w:bookmarkEnd w:id="31"/>
    <w:bookmarkStart w:id="35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1506549"/>
            <wp:effectExtent b="0" l="0" r="0" t="0"/>
            <wp:docPr descr="Трансляция программы с дополнительными опциями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5"/>
    <w:bookmarkStart w:id="4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r>
        <w:drawing>
          <wp:inline>
            <wp:extent cx="5334000" cy="649497"/>
            <wp:effectExtent b="0" l="0" r="0" t="0"/>
            <wp:docPr descr="Компоновка программы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r>
        <w:drawing>
          <wp:inline>
            <wp:extent cx="5334000" cy="1106742"/>
            <wp:effectExtent b="0" l="0" r="0" t="0"/>
            <wp:docPr descr="Компон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оновка программы</w:t>
      </w:r>
    </w:p>
    <w:bookmarkEnd w:id="42"/>
    <w:bookmarkStart w:id="46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1389731"/>
            <wp:effectExtent b="0" l="0" r="0" t="0"/>
            <wp:docPr descr="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6"/>
    <w:bookmarkStart w:id="5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p>
      <w:pPr>
        <w:pStyle w:val="CaptionedFigure"/>
      </w:pPr>
      <w:r>
        <w:drawing>
          <wp:inline>
            <wp:extent cx="5334000" cy="769671"/>
            <wp:effectExtent b="0" l="0" r="0" t="0"/>
            <wp:docPr descr="Скопировал файл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r>
        <w:drawing>
          <wp:inline>
            <wp:extent cx="5014762" cy="4109987"/>
            <wp:effectExtent b="0" l="0" r="0" t="0"/>
            <wp:docPr descr="Программа в файле lab4.asm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r>
        <w:drawing>
          <wp:inline>
            <wp:extent cx="5334000" cy="943772"/>
            <wp:effectExtent b="0" l="0" r="0" t="0"/>
            <wp:docPr descr="Проверка программы lab4.asm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 lab4.asm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убанов Мухаммад Азрет-Алиевич НПИбд-03-24</dc:creator>
  <dc:language>ru-RU</dc:language>
  <cp:keywords/>
  <dcterms:created xsi:type="dcterms:W3CDTF">2024-12-12T14:19:52Z</dcterms:created>
  <dcterms:modified xsi:type="dcterms:W3CDTF">2024-12-12T14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